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C6143F" w14:textId="2F2D1B31" w:rsidR="00500A82" w:rsidRDefault="00DA0863">
      <w:r>
        <w:softHyphen/>
      </w:r>
      <w:r>
        <w:softHyphen/>
      </w:r>
      <w:r>
        <w:softHyphen/>
      </w:r>
      <w:r w:rsidR="00276491">
        <w:softHyphen/>
      </w:r>
      <w:r w:rsidR="00276491">
        <w:softHyphen/>
      </w:r>
      <w:r w:rsidR="00525C27">
        <w:br/>
      </w:r>
    </w:p>
    <w:p w14:paraId="0D036B23" w14:textId="4709D308" w:rsidR="00B45DA0" w:rsidRDefault="00E235A6">
      <w:pPr>
        <w:sectPr w:rsidR="00B45DA0" w:rsidSect="00EA2680">
          <w:headerReference w:type="default" r:id="rId9"/>
          <w:footerReference w:type="even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softHyphen/>
      </w:r>
      <w:r w:rsidR="007736EB">
        <w:br/>
      </w:r>
    </w:p>
    <w:p w14:paraId="5731E4AC" w14:textId="59A36F72" w:rsidR="007736EB" w:rsidRDefault="006C78C9"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233807CA" wp14:editId="55ED05AB">
                <wp:simplePos x="0" y="0"/>
                <wp:positionH relativeFrom="column">
                  <wp:posOffset>731520</wp:posOffset>
                </wp:positionH>
                <wp:positionV relativeFrom="paragraph">
                  <wp:posOffset>250825</wp:posOffset>
                </wp:positionV>
                <wp:extent cx="2727960" cy="63500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57B1FF" w14:textId="288F7A83" w:rsidR="006C78C9" w:rsidRPr="006C78C9" w:rsidRDefault="007A3E6F" w:rsidP="006C78C9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A method of passing that requires h</w:t>
                            </w:r>
                            <w:r w:rsidR="002F087D">
                              <w:rPr>
                                <w:rFonts w:ascii="Arial" w:hAnsi="Arial"/>
                                <w:b/>
                              </w:rPr>
                              <w:t>and placement at shoulder level is a:</w:t>
                            </w:r>
                          </w:p>
                          <w:p w14:paraId="44554710" w14:textId="77777777" w:rsidR="006C78C9" w:rsidRPr="006C78C9" w:rsidRDefault="006C78C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0" o:spid="_x0000_s1026" type="#_x0000_t202" style="position:absolute;margin-left:57.6pt;margin-top:19.75pt;width:214.8pt;height:50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" filled="f" stroked="f">
                <v:textbox>
                  <w:txbxContent>
                    <w:p w14:paraId="1557B1FF" w14:textId="288F7A83" w:rsidR="006C78C9" w:rsidRPr="006C78C9" w:rsidRDefault="007A3E6F" w:rsidP="006C78C9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A method of passing that requires h</w:t>
                      </w:r>
                      <w:r w:rsidR="002F087D">
                        <w:rPr>
                          <w:rFonts w:ascii="Arial" w:hAnsi="Arial"/>
                          <w:b/>
                        </w:rPr>
                        <w:t>and placement at shoulder level is a:</w:t>
                      </w:r>
                    </w:p>
                    <w:p w14:paraId="44554710" w14:textId="77777777" w:rsidR="006C78C9" w:rsidRPr="006C78C9" w:rsidRDefault="006C78C9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6EB">
        <w:br/>
      </w:r>
    </w:p>
    <w:p w14:paraId="301E74D9" w14:textId="2BCB0863" w:rsidR="001E345B" w:rsidRDefault="00656DFB" w:rsidP="00475A93"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74C2F22F" wp14:editId="2A38B571">
                <wp:simplePos x="0" y="0"/>
                <wp:positionH relativeFrom="column">
                  <wp:posOffset>730250</wp:posOffset>
                </wp:positionH>
                <wp:positionV relativeFrom="paragraph">
                  <wp:posOffset>6121400</wp:posOffset>
                </wp:positionV>
                <wp:extent cx="2636520" cy="502920"/>
                <wp:effectExtent l="0" t="0" r="0" b="5080"/>
                <wp:wrapSquare wrapText="bothSides"/>
                <wp:docPr id="344" name="Text Box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652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383E96" w14:textId="2C92B061" w:rsidR="007C5582" w:rsidRPr="006C78C9" w:rsidRDefault="00366620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/>
                                <w:b/>
                              </w:rPr>
                              <w:t>Anticipation and Positioning are important aspects of…</w:t>
                            </w:r>
                          </w:p>
                          <w:p w14:paraId="5AB49D98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44" o:spid="_x0000_s1027" type="#_x0000_t202" style="position:absolute;margin-left:57.5pt;margin-top:482pt;width:207.6pt;height:39.6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" filled="f" stroked="f">
                <v:textbox>
                  <w:txbxContent>
                    <w:p w14:paraId="66383E96" w14:textId="2C92B061" w:rsidR="007C5582" w:rsidRPr="006C78C9" w:rsidRDefault="00366620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bookmarkStart w:id="1" w:name="_GoBack"/>
                      <w:r>
                        <w:rPr>
                          <w:rFonts w:ascii="Arial" w:hAnsi="Arial"/>
                          <w:b/>
                        </w:rPr>
                        <w:t>Anticipation and Positioning are important aspects of…</w:t>
                      </w:r>
                    </w:p>
                    <w:p w14:paraId="5AB49D98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  <w:bookmarkEnd w:id="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38741F54" wp14:editId="29190E9B">
                <wp:simplePos x="0" y="0"/>
                <wp:positionH relativeFrom="column">
                  <wp:posOffset>4249420</wp:posOffset>
                </wp:positionH>
                <wp:positionV relativeFrom="paragraph">
                  <wp:posOffset>67310</wp:posOffset>
                </wp:positionV>
                <wp:extent cx="2727960" cy="473710"/>
                <wp:effectExtent l="0" t="0" r="0" b="8890"/>
                <wp:wrapSquare wrapText="bothSides"/>
                <wp:docPr id="516" name="Text Box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473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2F3D4" w14:textId="3E0ACBA7" w:rsidR="007C5582" w:rsidRPr="006C78C9" w:rsidRDefault="007A3E6F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Proper body position for Roundnet is called:</w:t>
                            </w:r>
                          </w:p>
                          <w:p w14:paraId="1F3751E4" w14:textId="77777777" w:rsidR="006C78C9" w:rsidRPr="006C78C9" w:rsidRDefault="006C78C9" w:rsidP="006C78C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16" o:spid="_x0000_s1028" type="#_x0000_t202" style="position:absolute;margin-left:334.6pt;margin-top:5.3pt;width:214.8pt;height:37.3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" filled="f" stroked="f">
                <v:textbox>
                  <w:txbxContent>
                    <w:p w14:paraId="6BD2F3D4" w14:textId="3E0ACBA7" w:rsidR="007C5582" w:rsidRPr="006C78C9" w:rsidRDefault="007A3E6F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Proper body position for Roundnet is called:</w:t>
                      </w:r>
                    </w:p>
                    <w:p w14:paraId="1F3751E4" w14:textId="77777777" w:rsidR="006C78C9" w:rsidRPr="006C78C9" w:rsidRDefault="006C78C9" w:rsidP="006C78C9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66620">
        <w:rPr>
          <w:noProof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40249C7E" wp14:editId="3AFA4865">
                <wp:simplePos x="0" y="0"/>
                <wp:positionH relativeFrom="page">
                  <wp:posOffset>462280</wp:posOffset>
                </wp:positionH>
                <wp:positionV relativeFrom="paragraph">
                  <wp:posOffset>4511675</wp:posOffset>
                </wp:positionV>
                <wp:extent cx="2788920" cy="1021080"/>
                <wp:effectExtent l="0" t="0" r="0" b="0"/>
                <wp:wrapSquare wrapText="bothSides"/>
                <wp:docPr id="331" name="Text Box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892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BB2229" w14:textId="1402072A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fense</w:t>
                            </w:r>
                          </w:p>
                          <w:p w14:paraId="231A3598" w14:textId="3390BFEC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Offense</w:t>
                            </w:r>
                          </w:p>
                          <w:p w14:paraId="3F86D29F" w14:textId="7DC4B338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fending Champion</w:t>
                            </w:r>
                          </w:p>
                          <w:p w14:paraId="324B05C3" w14:textId="21EF5BD9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Underdogs</w:t>
                            </w:r>
                          </w:p>
                          <w:p w14:paraId="0328E82E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0249C7E" id="Text Box 331" o:spid="_x0000_s1028" type="#_x0000_t202" style="position:absolute;margin-left:36.4pt;margin-top:355.25pt;width:219.6pt;height:80.4pt;z-index:25202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" filled="f" stroked="f">
                <v:textbox>
                  <w:txbxContent>
                    <w:p w14:paraId="21BB2229" w14:textId="1402072A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efense</w:t>
                      </w:r>
                    </w:p>
                    <w:p w14:paraId="231A3598" w14:textId="3390BFEC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Offense</w:t>
                      </w:r>
                    </w:p>
                    <w:p w14:paraId="3F86D29F" w14:textId="7DC4B338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efending Champion</w:t>
                      </w:r>
                    </w:p>
                    <w:p w14:paraId="324B05C3" w14:textId="21EF5BD9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Underdogs</w:t>
                      </w:r>
                    </w:p>
                    <w:p w14:paraId="0328E82E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66620">
        <w:rPr>
          <w:noProof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31A8D9C1" wp14:editId="20011892">
                <wp:simplePos x="0" y="0"/>
                <wp:positionH relativeFrom="page">
                  <wp:posOffset>3893820</wp:posOffset>
                </wp:positionH>
                <wp:positionV relativeFrom="paragraph">
                  <wp:posOffset>2477770</wp:posOffset>
                </wp:positionV>
                <wp:extent cx="3014980" cy="1021080"/>
                <wp:effectExtent l="0" t="0" r="0" b="0"/>
                <wp:wrapSquare wrapText="bothSides"/>
                <wp:docPr id="324" name="Text Box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498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397525" w14:textId="09004BF1" w:rsidR="006C78C9" w:rsidRPr="007203A4" w:rsidRDefault="00366620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kill Development</w:t>
                            </w:r>
                          </w:p>
                          <w:p w14:paraId="5A5011BD" w14:textId="7921A5EF" w:rsidR="006C78C9" w:rsidRPr="007203A4" w:rsidRDefault="00366620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Health-Related Fitness</w:t>
                            </w:r>
                          </w:p>
                          <w:p w14:paraId="4CC55EE5" w14:textId="6037B3CB" w:rsidR="006C78C9" w:rsidRPr="007203A4" w:rsidRDefault="00366620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Kinesthetic Learning</w:t>
                            </w:r>
                          </w:p>
                          <w:p w14:paraId="4AD64BDC" w14:textId="72C2F886" w:rsidR="006C78C9" w:rsidRPr="007203A4" w:rsidRDefault="00366620" w:rsidP="00475A93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kill-Related Fitness</w:t>
                            </w:r>
                          </w:p>
                          <w:p w14:paraId="1A291A81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1A8D9C1" id="Text Box 324" o:spid="_x0000_s1029" type="#_x0000_t202" style="position:absolute;margin-left:306.6pt;margin-top:195.1pt;width:237.4pt;height:80.4pt;z-index:25201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PXwrQIAAK8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" filled="f" stroked="f">
                <v:textbox>
                  <w:txbxContent>
                    <w:p w14:paraId="7F397525" w14:textId="09004BF1" w:rsidR="006C78C9" w:rsidRPr="007203A4" w:rsidRDefault="00366620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kill Development</w:t>
                      </w:r>
                    </w:p>
                    <w:p w14:paraId="5A5011BD" w14:textId="7921A5EF" w:rsidR="006C78C9" w:rsidRPr="007203A4" w:rsidRDefault="00366620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Health-Related Fitness</w:t>
                      </w:r>
                    </w:p>
                    <w:p w14:paraId="4CC55EE5" w14:textId="6037B3CB" w:rsidR="006C78C9" w:rsidRPr="007203A4" w:rsidRDefault="00366620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Kinesthetic Learning</w:t>
                      </w:r>
                    </w:p>
                    <w:p w14:paraId="4AD64BDC" w14:textId="72C2F886" w:rsidR="006C78C9" w:rsidRPr="007203A4" w:rsidRDefault="00366620" w:rsidP="00475A93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kill-Related Fitness</w:t>
                      </w:r>
                    </w:p>
                    <w:p w14:paraId="1A291A81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A3E6F"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0323AF46" wp14:editId="0417A41C">
                <wp:simplePos x="0" y="0"/>
                <wp:positionH relativeFrom="page">
                  <wp:posOffset>462280</wp:posOffset>
                </wp:positionH>
                <wp:positionV relativeFrom="paragraph">
                  <wp:posOffset>566420</wp:posOffset>
                </wp:positionV>
                <wp:extent cx="2903220" cy="1021080"/>
                <wp:effectExtent l="0" t="0" r="0" b="0"/>
                <wp:wrapSquare wrapText="bothSides"/>
                <wp:docPr id="511" name="Text Box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3146BD" w14:textId="4C9FECA3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hest Pass</w:t>
                            </w:r>
                          </w:p>
                          <w:p w14:paraId="0F739136" w14:textId="57AAA5DC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bove-Chest Pass</w:t>
                            </w:r>
                          </w:p>
                          <w:p w14:paraId="5F968235" w14:textId="349E7922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asic Pass</w:t>
                            </w:r>
                          </w:p>
                          <w:p w14:paraId="2C0E10EF" w14:textId="2E9AF341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elow-Chest Pass</w:t>
                            </w:r>
                          </w:p>
                          <w:p w14:paraId="711EB796" w14:textId="77777777" w:rsidR="006C78C9" w:rsidRPr="00455E1A" w:rsidRDefault="006C78C9" w:rsidP="005A45D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323AF46" id="Text Box 511" o:spid="_x0000_s1030" type="#_x0000_t202" style="position:absolute;margin-left:36.4pt;margin-top:44.6pt;width:228.6pt;height:80.4pt;z-index:25195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" filled="f" stroked="f">
                <v:textbox>
                  <w:txbxContent>
                    <w:p w14:paraId="3A3146BD" w14:textId="4C9FECA3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hest Pass</w:t>
                      </w:r>
                    </w:p>
                    <w:p w14:paraId="0F739136" w14:textId="57AAA5DC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bove-Chest Pass</w:t>
                      </w:r>
                    </w:p>
                    <w:p w14:paraId="5F968235" w14:textId="349E7922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asic Pass</w:t>
                      </w:r>
                    </w:p>
                    <w:p w14:paraId="2C0E10EF" w14:textId="2E9AF341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elow-Chest Pass</w:t>
                      </w:r>
                    </w:p>
                    <w:p w14:paraId="711EB796" w14:textId="77777777" w:rsidR="006C78C9" w:rsidRPr="00455E1A" w:rsidRDefault="006C78C9" w:rsidP="005A45D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426F2860" wp14:editId="44974E3A">
                <wp:simplePos x="0" y="0"/>
                <wp:positionH relativeFrom="column">
                  <wp:posOffset>3659505</wp:posOffset>
                </wp:positionH>
                <wp:positionV relativeFrom="paragraph">
                  <wp:posOffset>26543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84" name="Oval 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7050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oval w14:anchorId="77D90A98" id="Oval 484" o:spid="_x0000_s1026" style="position:absolute;margin-left:288.15pt;margin-top:20.9pt;width:39.9pt;height:41.5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" filled="f" strokecolor="#a00701" strokeweight="4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254B869F" wp14:editId="7BA0E7CD">
                <wp:simplePos x="0" y="0"/>
                <wp:positionH relativeFrom="column">
                  <wp:posOffset>3714750</wp:posOffset>
                </wp:positionH>
                <wp:positionV relativeFrom="paragraph">
                  <wp:posOffset>3238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85" name="Oval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oval w14:anchorId="5E158779" id="Oval 485" o:spid="_x0000_s1026" style="position:absolute;margin-left:292.5pt;margin-top:25.5pt;width:31.3pt;height:32.55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" filled="f" strokecolor="#a00701" strokeweight="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3C95BAA8" wp14:editId="6B853A8B">
                <wp:simplePos x="0" y="0"/>
                <wp:positionH relativeFrom="column">
                  <wp:posOffset>3739515</wp:posOffset>
                </wp:positionH>
                <wp:positionV relativeFrom="paragraph">
                  <wp:posOffset>32575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486" name="Text Box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F6F3B" w14:textId="3DCF27F2" w:rsidR="006C78C9" w:rsidRPr="00B72B6C" w:rsidRDefault="006C78C9" w:rsidP="00475A9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  <w:p w14:paraId="153AD5E5" w14:textId="77777777" w:rsidR="006C78C9" w:rsidRDefault="006C78C9" w:rsidP="00475A9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C95BAA8" id="Text Box 486" o:spid="_x0000_s1031" type="#_x0000_t202" style="position:absolute;margin-left:294.45pt;margin-top:25.65pt;width:27.3pt;height:36.7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" filled="f" stroked="f">
                <v:textbox>
                  <w:txbxContent>
                    <w:p w14:paraId="115F6F3B" w14:textId="3DCF27F2" w:rsidR="006C78C9" w:rsidRPr="00B72B6C" w:rsidRDefault="006C78C9" w:rsidP="00475A93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2</w:t>
                      </w:r>
                    </w:p>
                    <w:p w14:paraId="153AD5E5" w14:textId="77777777" w:rsidR="006C78C9" w:rsidRDefault="006C78C9" w:rsidP="00475A93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66A7EDD" wp14:editId="74FFCD4F">
                <wp:simplePos x="0" y="0"/>
                <wp:positionH relativeFrom="column">
                  <wp:posOffset>218440</wp:posOffset>
                </wp:positionH>
                <wp:positionV relativeFrom="paragraph">
                  <wp:posOffset>283845</wp:posOffset>
                </wp:positionV>
                <wp:extent cx="506730" cy="526415"/>
                <wp:effectExtent l="25400" t="25400" r="26670" b="32385"/>
                <wp:wrapThrough wrapText="bothSides">
                  <wp:wrapPolygon edited="0">
                    <wp:start x="3248" y="-1042"/>
                    <wp:lineTo x="-1083" y="-1042"/>
                    <wp:lineTo x="-1083" y="17718"/>
                    <wp:lineTo x="3248" y="21887"/>
                    <wp:lineTo x="17323" y="21887"/>
                    <wp:lineTo x="18406" y="21887"/>
                    <wp:lineTo x="21654" y="16676"/>
                    <wp:lineTo x="21654" y="4169"/>
                    <wp:lineTo x="17323" y="-1042"/>
                    <wp:lineTo x="3248" y="-1042"/>
                  </wp:wrapPolygon>
                </wp:wrapThrough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6415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oval w14:anchorId="3CA13531" id="Oval 9" o:spid="_x0000_s1026" style="position:absolute;margin-left:17.2pt;margin-top:22.35pt;width:39.9pt;height:41.45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" filled="f" strokecolor="#a00701" strokeweight="4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870A046" wp14:editId="1474347B">
                <wp:simplePos x="0" y="0"/>
                <wp:positionH relativeFrom="column">
                  <wp:posOffset>274320</wp:posOffset>
                </wp:positionH>
                <wp:positionV relativeFrom="paragraph">
                  <wp:posOffset>34290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57" name="Oval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B83A4B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oval w14:anchorId="5C24EDDE" id="Oval 457" o:spid="_x0000_s1026" style="position:absolute;margin-left:21.6pt;margin-top:27pt;width:31.3pt;height:32.5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" filled="f" strokecolor="#b83a4b" strokeweight=".5pt">
                <w10:wrap type="through"/>
              </v:oval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6EACB4EE" wp14:editId="270D7DA8">
                <wp:simplePos x="0" y="0"/>
                <wp:positionH relativeFrom="column">
                  <wp:posOffset>299085</wp:posOffset>
                </wp:positionH>
                <wp:positionV relativeFrom="paragraph">
                  <wp:posOffset>34480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25022" w14:textId="77777777" w:rsidR="006C78C9" w:rsidRPr="00B72B6C" w:rsidRDefault="006C78C9" w:rsidP="00B72B6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 w:rsidRPr="00B72B6C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</w:p>
                          <w:p w14:paraId="40F8F8FA" w14:textId="77777777" w:rsidR="006C78C9" w:rsidRDefault="006C78C9" w:rsidP="00B72B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0" o:spid="_x0000_s1033" type="#_x0000_t202" style="position:absolute;margin-left:23.55pt;margin-top:27.15pt;width:27.3pt;height:36.7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" filled="f" stroked="f">
                <v:textbox>
                  <w:txbxContent>
                    <w:p w14:paraId="4EF25022" w14:textId="77777777" w:rsidR="006C78C9" w:rsidRPr="00B72B6C" w:rsidRDefault="006C78C9" w:rsidP="00B72B6C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 w:rsidRPr="00B72B6C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</w:t>
                      </w:r>
                    </w:p>
                    <w:p w14:paraId="40F8F8FA" w14:textId="77777777" w:rsidR="006C78C9" w:rsidRDefault="006C78C9" w:rsidP="00B72B6C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4913870E" wp14:editId="017002CB">
                <wp:simplePos x="0" y="0"/>
                <wp:positionH relativeFrom="column">
                  <wp:posOffset>4168775</wp:posOffset>
                </wp:positionH>
                <wp:positionV relativeFrom="paragraph">
                  <wp:posOffset>5918200</wp:posOffset>
                </wp:positionV>
                <wp:extent cx="2899410" cy="659130"/>
                <wp:effectExtent l="0" t="0" r="0" b="1270"/>
                <wp:wrapSquare wrapText="bothSides"/>
                <wp:docPr id="351" name="Text Box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9410" cy="659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8D1B99" w14:textId="13E4C6A3" w:rsidR="007C5582" w:rsidRPr="006C78C9" w:rsidRDefault="00366620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Which answer does not contribute to a positive e</w:t>
                            </w:r>
                            <w:r w:rsidR="002F087D">
                              <w:rPr>
                                <w:rFonts w:ascii="Arial" w:hAnsi="Arial"/>
                                <w:b/>
                              </w:rPr>
                              <w:t>nvironment for playing Roundnet?</w:t>
                            </w:r>
                          </w:p>
                          <w:p w14:paraId="2459E8AE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913870E" id="Text Box 351" o:spid="_x0000_s1034" type="#_x0000_t202" style="position:absolute;margin-left:328.25pt;margin-top:466pt;width:228.3pt;height:51.9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" filled="f" stroked="f">
                <v:textbox>
                  <w:txbxContent>
                    <w:p w14:paraId="758D1B99" w14:textId="13E4C6A3" w:rsidR="007C5582" w:rsidRPr="006C78C9" w:rsidRDefault="00366620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Which answer does not contribute to a positive e</w:t>
                      </w:r>
                      <w:r w:rsidR="002F087D">
                        <w:rPr>
                          <w:rFonts w:ascii="Arial" w:hAnsi="Arial"/>
                          <w:b/>
                        </w:rPr>
                        <w:t xml:space="preserve">nvironment for playing </w:t>
                      </w:r>
                      <w:r w:rsidR="002F087D">
                        <w:rPr>
                          <w:rFonts w:ascii="Arial" w:hAnsi="Arial"/>
                          <w:b/>
                        </w:rPr>
                        <w:t>Roundnet?</w:t>
                      </w:r>
                      <w:bookmarkStart w:id="1" w:name="_GoBack"/>
                      <w:bookmarkEnd w:id="1"/>
                    </w:p>
                    <w:p w14:paraId="2459E8AE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C5582"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1769F700" wp14:editId="4127E270">
                <wp:simplePos x="0" y="0"/>
                <wp:positionH relativeFrom="column">
                  <wp:posOffset>4177030</wp:posOffset>
                </wp:positionH>
                <wp:positionV relativeFrom="paragraph">
                  <wp:posOffset>3811270</wp:posOffset>
                </wp:positionV>
                <wp:extent cx="2823210" cy="626110"/>
                <wp:effectExtent l="0" t="0" r="0" b="8890"/>
                <wp:wrapSquare wrapText="bothSides"/>
                <wp:docPr id="337" name="Text Box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3210" cy="626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7F591" w14:textId="4F3915E3" w:rsidR="007C5582" w:rsidRPr="006C78C9" w:rsidRDefault="00366620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amount of determination or exertion used to accomplish a goal is called…</w:t>
                            </w:r>
                          </w:p>
                          <w:p w14:paraId="7617300F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769F700" id="Text Box 337" o:spid="_x0000_s1035" type="#_x0000_t202" style="position:absolute;margin-left:328.9pt;margin-top:300.1pt;width:222.3pt;height:49.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" filled="f" stroked="f">
                <v:textbox>
                  <w:txbxContent>
                    <w:p w14:paraId="5D57F591" w14:textId="4F3915E3" w:rsidR="007C5582" w:rsidRPr="006C78C9" w:rsidRDefault="00366620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amount of determination or exertion used to accomplish a goal is called…</w:t>
                      </w:r>
                    </w:p>
                    <w:p w14:paraId="7617300F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4D1E"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2C2577CA" wp14:editId="3226C179">
                <wp:simplePos x="0" y="0"/>
                <wp:positionH relativeFrom="page">
                  <wp:posOffset>3899535</wp:posOffset>
                </wp:positionH>
                <wp:positionV relativeFrom="paragraph">
                  <wp:posOffset>6581140</wp:posOffset>
                </wp:positionV>
                <wp:extent cx="3216275" cy="1021080"/>
                <wp:effectExtent l="0" t="0" r="0" b="0"/>
                <wp:wrapSquare wrapText="bothSides"/>
                <wp:docPr id="512" name="Text Box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627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02BD6" w14:textId="084A5228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Respect</w:t>
                            </w:r>
                          </w:p>
                          <w:p w14:paraId="40DE754D" w14:textId="451716AF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Encouragement</w:t>
                            </w:r>
                          </w:p>
                          <w:p w14:paraId="3146EC88" w14:textId="7A9B7460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 Focus on Winning</w:t>
                            </w:r>
                          </w:p>
                          <w:p w14:paraId="08ECE3EB" w14:textId="050575C5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upport</w:t>
                            </w:r>
                          </w:p>
                          <w:p w14:paraId="02F05EEE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C2577CA" id="Text Box 512" o:spid="_x0000_s1036" type="#_x0000_t202" style="position:absolute;margin-left:307.05pt;margin-top:518.2pt;width:253.25pt;height:80.4pt;z-index:252035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" filled="f" stroked="f">
                <v:textbox>
                  <w:txbxContent>
                    <w:p w14:paraId="28402BD6" w14:textId="084A5228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Respect</w:t>
                      </w:r>
                    </w:p>
                    <w:p w14:paraId="40DE754D" w14:textId="451716AF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Encouragement</w:t>
                      </w:r>
                    </w:p>
                    <w:p w14:paraId="3146EC88" w14:textId="7A9B7460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 Focus on Winning</w:t>
                      </w:r>
                    </w:p>
                    <w:p w14:paraId="08ECE3EB" w14:textId="050575C5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upport</w:t>
                      </w:r>
                    </w:p>
                    <w:p w14:paraId="02F05EEE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1EB62372" wp14:editId="13D91BA5">
                <wp:simplePos x="0" y="0"/>
                <wp:positionH relativeFrom="column">
                  <wp:posOffset>3747770</wp:posOffset>
                </wp:positionH>
                <wp:positionV relativeFrom="paragraph">
                  <wp:posOffset>426021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520" name="Text Box 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3D16F" w14:textId="5A86D057" w:rsidR="00E1060D" w:rsidRPr="00B72B6C" w:rsidRDefault="00E1060D" w:rsidP="00E1060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6</w:t>
                            </w:r>
                          </w:p>
                          <w:p w14:paraId="5D365502" w14:textId="77777777" w:rsidR="00E1060D" w:rsidRDefault="00E1060D" w:rsidP="00E1060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EB62372" id="Text Box 520" o:spid="_x0000_s1037" type="#_x0000_t202" style="position:absolute;margin-left:295.1pt;margin-top:335.45pt;width:27.3pt;height:36.7pt;z-index:2520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" filled="f" stroked="f">
                <v:textbox>
                  <w:txbxContent>
                    <w:p w14:paraId="1373D16F" w14:textId="5A86D057" w:rsidR="00E1060D" w:rsidRPr="00B72B6C" w:rsidRDefault="00E1060D" w:rsidP="00E1060D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6</w:t>
                      </w:r>
                    </w:p>
                    <w:p w14:paraId="5D365502" w14:textId="77777777" w:rsidR="00E1060D" w:rsidRDefault="00E1060D" w:rsidP="00E1060D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74302" behindDoc="0" locked="0" layoutInCell="1" allowOverlap="1" wp14:anchorId="2E2F2F83" wp14:editId="0E3A2D7C">
                <wp:simplePos x="0" y="0"/>
                <wp:positionH relativeFrom="column">
                  <wp:posOffset>3665855</wp:posOffset>
                </wp:positionH>
                <wp:positionV relativeFrom="paragraph">
                  <wp:posOffset>421513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7050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oval w14:anchorId="022C1605" id="Oval 334" o:spid="_x0000_s1026" style="position:absolute;margin-left:288.65pt;margin-top:331.9pt;width:39.9pt;height:41.5pt;z-index:251874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" filled="f" strokecolor="#a00701" strokeweight="4.5pt">
                <w10:wrap type="through"/>
              </v:oval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73277" behindDoc="0" locked="0" layoutInCell="1" allowOverlap="1" wp14:anchorId="4458E679" wp14:editId="0D3F58E5">
                <wp:simplePos x="0" y="0"/>
                <wp:positionH relativeFrom="column">
                  <wp:posOffset>3721100</wp:posOffset>
                </wp:positionH>
                <wp:positionV relativeFrom="paragraph">
                  <wp:posOffset>42735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335" name="Oval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B83A4B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oval w14:anchorId="421C223F" id="Oval 335" o:spid="_x0000_s1026" style="position:absolute;margin-left:293pt;margin-top:336.5pt;width:31.3pt;height:32.55pt;z-index:251873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" filled="f" strokecolor="#b83a4b" strokeweight=".5pt">
                <w10:wrap type="through"/>
              </v:oval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3AE4E5AB" wp14:editId="5241FF4A">
                <wp:simplePos x="0" y="0"/>
                <wp:positionH relativeFrom="column">
                  <wp:posOffset>737870</wp:posOffset>
                </wp:positionH>
                <wp:positionV relativeFrom="paragraph">
                  <wp:posOffset>3803650</wp:posOffset>
                </wp:positionV>
                <wp:extent cx="2529840" cy="894080"/>
                <wp:effectExtent l="0" t="0" r="0" b="0"/>
                <wp:wrapSquare wrapText="bothSides"/>
                <wp:docPr id="330" name="Text Box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9840" cy="894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8D8CFE" w14:textId="6D238E52" w:rsidR="007C5582" w:rsidRPr="006C78C9" w:rsidRDefault="00366620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The team trying to stop an opponent from scoring a point is called…</w:t>
                            </w:r>
                          </w:p>
                          <w:p w14:paraId="0C51306B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AE4E5AB" id="Text Box 330" o:spid="_x0000_s1038" type="#_x0000_t202" style="position:absolute;margin-left:58.1pt;margin-top:299.5pt;width:199.2pt;height:70.4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" filled="f" stroked="f">
                <v:textbox>
                  <w:txbxContent>
                    <w:p w14:paraId="138D8CFE" w14:textId="6D238E52" w:rsidR="007C5582" w:rsidRPr="006C78C9" w:rsidRDefault="00366620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The team trying to stop an opponent from scoring a point is called…</w:t>
                      </w:r>
                    </w:p>
                    <w:p w14:paraId="0C51306B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0DFB7386" wp14:editId="48EB9944">
                <wp:simplePos x="0" y="0"/>
                <wp:positionH relativeFrom="margin">
                  <wp:posOffset>723900</wp:posOffset>
                </wp:positionH>
                <wp:positionV relativeFrom="paragraph">
                  <wp:posOffset>44958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25" name="Straight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288DF48C" id="Straight Connector 325" o:spid="_x0000_s1026" style="position:absolute;z-index:2520176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7pt,354pt" to="287.4pt,3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" strokecolor="#a00701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18688" behindDoc="0" locked="0" layoutInCell="1" allowOverlap="1" wp14:anchorId="3E8428C4" wp14:editId="0E38124B">
                <wp:simplePos x="0" y="0"/>
                <wp:positionH relativeFrom="column">
                  <wp:posOffset>226695</wp:posOffset>
                </wp:positionH>
                <wp:positionV relativeFrom="paragraph">
                  <wp:posOffset>423481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27" name="Oval 327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8" name="Oval 328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9" name="Text Box 329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8FEC4C" w14:textId="66E276B4" w:rsidR="006C78C9" w:rsidRPr="00B72B6C" w:rsidRDefault="00E1060D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5</w:t>
                              </w:r>
                              <w:r w:rsidR="006C78C9" w:rsidRPr="00B72B6C"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1</w:t>
                              </w:r>
                            </w:p>
                            <w:p w14:paraId="5F68F88C" w14:textId="77777777" w:rsidR="006C78C9" w:rsidRDefault="006C78C9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3E8428C4" id="Group 326" o:spid="_x0000_s1039" style="position:absolute;margin-left:17.85pt;margin-top:333.45pt;width:39.9pt;height:41.5pt;z-index:25201868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">
                <v:oval id="Oval 327" o:spid="_x0000_s1040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DOSMIA&#10;AADcAAAADwAAAGRycy9kb3ducmV2LnhtbESPwWrDMBBE74X8g9hCLiWWa0MTnCghFAy9xm2hx8Va&#10;W6bWykiq4/x9VCj0OMzMG+ZwWuwoZvJhcKzgOctBELdOD9wr+HivNzsQISJrHB2TghsFOB1XDwes&#10;tLvyheYm9iJBOFSowMQ4VVKG1pDFkLmJOHmd8xZjkr6X2uM1we0oizx/kRYHTgsGJ3o11H43P1YB&#10;f2I3F5fS1QE9m/rpy7Q3p9T6cTnvQURa4n/4r/2mFZTFFn7PpCMgj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cM5IwgAAANwAAAAPAAAAAAAAAAAAAAAAAJgCAABkcnMvZG93&#10;bnJldi54bWxQSwUGAAAAAAQABAD1AAAAhwMAAAAA&#10;" filled="f" strokecolor="#a00701" strokeweight="4.5pt"/>
                <v:oval id="Oval 328" o:spid="_x0000_s1041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c22sMA&#10;AADcAAAADwAAAGRycy9kb3ducmV2LnhtbERPXWvCMBR9H+w/hCv4MmaqMinVKKMoiGyDVdnztbm2&#10;xeamJFGrv355GOzxcL4Xq9604krON5YVjEcJCOLS6oYrBYf95jUF4QOyxtYyKbiTh9Xy+WmBmbY3&#10;/qZrESoRQ9hnqKAOocuk9GVNBv3IdsSRO1lnMEToKqkd3mK4aeUkSWbSYMOxocaO8prKc3ExCo5u&#10;93Ne7z4/DvkmL/zjLX35ylOlhoP+fQ4iUB/+xX/urVYwncS18Uw8AnL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kc22sMAAADcAAAADwAAAAAAAAAAAAAAAACYAgAAZHJzL2Rv&#10;d25yZXYueG1sUEsFBgAAAAAEAAQA9QAAAIgDAAAAAA==&#10;" filled="f" strokecolor="#a00701" strokeweight=".5pt"/>
                <v:shape id="Text Box 329" o:spid="_x0000_s1042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uE/MQA&#10;AADcAAAADwAAAGRycy9kb3ducmV2LnhtbESPT4vCMBTE7wt+h/AEb2vinxWtRpFdBE8uuqvg7dE8&#10;22LzUppo67c3wsIeh5n5DbNYtbYUd6p94VjDoK9AEKfOFJxp+P3ZvE9B+IBssHRMGh7kYbXsvC0w&#10;Ma7hPd0PIRMRwj5BDXkIVSKlT3Oy6PuuIo7exdUWQ5R1Jk2NTYTbUg6VmkiLBceFHCv6zCm9Hm5W&#10;w3F3OZ/G6jv7sh9V41ol2c6k1r1uu56DCNSG//Bfe2s0jIYzeJ2JR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bhPzEAAAA3AAAAA8AAAAAAAAAAAAAAAAAmAIAAGRycy9k&#10;b3ducmV2LnhtbFBLBQYAAAAABAAEAPUAAACJAwAAAAA=&#10;" filled="f" stroked="f">
                  <v:textbox>
                    <w:txbxContent>
                      <w:p w14:paraId="4F8FEC4C" w14:textId="66E276B4" w:rsidR="006C78C9" w:rsidRPr="00B72B6C" w:rsidRDefault="00E1060D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5</w:t>
                        </w:r>
                        <w:r w:rsidR="006C78C9" w:rsidRPr="00B72B6C"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1</w:t>
                        </w:r>
                      </w:p>
                      <w:p w14:paraId="5F68F88C" w14:textId="77777777" w:rsidR="006C78C9" w:rsidRDefault="006C78C9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73D63E04" wp14:editId="2FB9D538">
                <wp:simplePos x="0" y="0"/>
                <wp:positionH relativeFrom="margin">
                  <wp:posOffset>4163060</wp:posOffset>
                </wp:positionH>
                <wp:positionV relativeFrom="paragraph">
                  <wp:posOffset>44761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554EF97A" id="Straight Connector 332" o:spid="_x0000_s1026" style="position:absolute;z-index:2520217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8pt,352.45pt" to="558.2pt,3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" strokecolor="#a00701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39350079" wp14:editId="0735990B">
                <wp:simplePos x="0" y="0"/>
                <wp:positionH relativeFrom="page">
                  <wp:posOffset>3906520</wp:posOffset>
                </wp:positionH>
                <wp:positionV relativeFrom="paragraph">
                  <wp:posOffset>4493260</wp:posOffset>
                </wp:positionV>
                <wp:extent cx="2343785" cy="1021080"/>
                <wp:effectExtent l="0" t="0" r="0" b="0"/>
                <wp:wrapSquare wrapText="bothSides"/>
                <wp:docPr id="338" name="Text Box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9B9B7E" w14:textId="74BBB59D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weat</w:t>
                            </w:r>
                          </w:p>
                          <w:p w14:paraId="56A92E47" w14:textId="2B94F041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Effort</w:t>
                            </w:r>
                          </w:p>
                          <w:p w14:paraId="33613D39" w14:textId="08313216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hallenge</w:t>
                            </w:r>
                          </w:p>
                          <w:p w14:paraId="34768EF9" w14:textId="5E4A12A7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urpose</w:t>
                            </w:r>
                          </w:p>
                          <w:p w14:paraId="4357A313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9350079" id="Text Box 338" o:spid="_x0000_s1043" type="#_x0000_t202" style="position:absolute;margin-left:307.6pt;margin-top:353.8pt;width:184.55pt;height:80.4pt;z-index:25202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" filled="f" stroked="f">
                <v:textbox>
                  <w:txbxContent>
                    <w:p w14:paraId="729B9B7E" w14:textId="74BBB59D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weat</w:t>
                      </w:r>
                    </w:p>
                    <w:p w14:paraId="56A92E47" w14:textId="2B94F041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Effort</w:t>
                      </w:r>
                    </w:p>
                    <w:p w14:paraId="33613D39" w14:textId="08313216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hallenge</w:t>
                      </w:r>
                    </w:p>
                    <w:p w14:paraId="34768EF9" w14:textId="5E4A12A7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Purpose</w:t>
                      </w:r>
                    </w:p>
                    <w:p w14:paraId="4357A313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1ADB4C51" wp14:editId="2E3CEA5A">
                <wp:simplePos x="0" y="0"/>
                <wp:positionH relativeFrom="margin">
                  <wp:posOffset>716915</wp:posOffset>
                </wp:positionH>
                <wp:positionV relativeFrom="paragraph">
                  <wp:posOffset>658368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9" name="Straight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2BC6026B" id="Straight Connector 339" o:spid="_x0000_s1026" style="position:absolute;z-index:2520279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45pt,518.4pt" to="286.85pt,5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" strokecolor="#a00701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28928" behindDoc="0" locked="0" layoutInCell="1" allowOverlap="1" wp14:anchorId="57D030B9" wp14:editId="55379F5A">
                <wp:simplePos x="0" y="0"/>
                <wp:positionH relativeFrom="column">
                  <wp:posOffset>219710</wp:posOffset>
                </wp:positionH>
                <wp:positionV relativeFrom="paragraph">
                  <wp:posOffset>632269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0" name="Group 3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1" name="Oval 3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2" name="Oval 3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" name="Text Box 343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7E7B9" w14:textId="3DB11BE1" w:rsidR="006C78C9" w:rsidRPr="00B72B6C" w:rsidRDefault="00E1060D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7</w:t>
                              </w:r>
                            </w:p>
                            <w:p w14:paraId="7421532F" w14:textId="77777777" w:rsidR="006C78C9" w:rsidRDefault="006C78C9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57D030B9" id="Group 340" o:spid="_x0000_s1044" style="position:absolute;margin-left:17.3pt;margin-top:497.85pt;width:39.9pt;height:41.5pt;z-index:25202892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">
                <v:oval id="Oval 341" o:spid="_x0000_s1045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oWB8IA&#10;AADcAAAADwAAAGRycy9kb3ducmV2LnhtbESPzWrDMBCE74W+g9hCL6GRY4dSnCihBAy5Oj/Q42Jt&#10;LBNrZSTVsd++KhR6HGbmG2a7n2wvRvKhc6xgtcxAEDdOd9wquJyrtw8QISJr7B2TgpkC7HfPT1ss&#10;tXtwTeMptiJBOJSowMQ4lFKGxpDFsHQDcfJuzluMSfpWao+PBLe9zLPsXVrsOC0YHOhgqLmfvq0C&#10;vuJtzOvCVQE9m2rxZZrZKfX6Mn1uQESa4n/4r33UCor1Cn7PpCMgd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ChYHwgAAANwAAAAPAAAAAAAAAAAAAAAAAJgCAABkcnMvZG93&#10;bnJldi54bWxQSwUGAAAAAAQABAD1AAAAhwMAAAAA&#10;" filled="f" strokecolor="#a00701" strokeweight="4.5pt"/>
                <v:oval id="Oval 342" o:spid="_x0000_s1046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DkkMcA&#10;AADcAAAADwAAAGRycy9kb3ducmV2LnhtbESPQWvCQBSE7wX/w/IKXkrdVGsJ0VUkVBBpC6bS8zP7&#10;mgSzb8PuqtFf3y0Uehxm5htmvuxNK87kfGNZwdMoAUFcWt1wpWD/uX5MQfiArLG1TAqu5GG5GNzN&#10;MdP2wjs6F6ESEcI+QwV1CF0mpS9rMuhHtiOO3rd1BkOUrpLa4SXCTSvHSfIiDTYcF2rsKK+pPBYn&#10;o+Dgtl/H1+372z5f54W/TdOHjzxVanjfr2YgAvXhP/zX3mgFk+cx/J6JR0Auf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Jw5JDHAAAA3AAAAA8AAAAAAAAAAAAAAAAAmAIAAGRy&#10;cy9kb3ducmV2LnhtbFBLBQYAAAAABAAEAPUAAACMAwAAAAA=&#10;" filled="f" strokecolor="#a00701" strokeweight=".5pt"/>
                <v:shape id="Text Box 343" o:spid="_x0000_s1047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xWtsQA&#10;AADcAAAADwAAAGRycy9kb3ducmV2LnhtbESPT2vCQBTE7wW/w/KE3nTXPxUbXUUUwVOLaS14e2Sf&#10;STD7NmS3Jn57tyD0OMzMb5jlurOVuFHjS8caRkMFgjhzpuRcw/fXfjAH4QOywcoxabiTh/Wq97LE&#10;xLiWj3RLQy4ihH2CGooQ6kRKnxVk0Q9dTRy9i2sshiibXJoG2wi3lRwrNZMWS44LBda0LSi7pr9W&#10;w+njcv6Zqs98Z9/q1nVKsn2XWr/2u80CRKAu/Ief7YPRMJlO4O9MP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csVrbEAAAA3AAAAA8AAAAAAAAAAAAAAAAAmAIAAGRycy9k&#10;b3ducmV2LnhtbFBLBQYAAAAABAAEAPUAAACJAwAAAAA=&#10;" filled="f" stroked="f">
                  <v:textbox>
                    <w:txbxContent>
                      <w:p w14:paraId="1417E7B9" w14:textId="3DB11BE1" w:rsidR="006C78C9" w:rsidRPr="00B72B6C" w:rsidRDefault="00E1060D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7</w:t>
                        </w:r>
                      </w:p>
                      <w:p w14:paraId="7421532F" w14:textId="77777777" w:rsidR="006C78C9" w:rsidRDefault="006C78C9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10938F60" wp14:editId="37E15EE4">
                <wp:simplePos x="0" y="0"/>
                <wp:positionH relativeFrom="page">
                  <wp:posOffset>460375</wp:posOffset>
                </wp:positionH>
                <wp:positionV relativeFrom="paragraph">
                  <wp:posOffset>6600825</wp:posOffset>
                </wp:positionV>
                <wp:extent cx="2343785" cy="1021080"/>
                <wp:effectExtent l="0" t="0" r="0" b="0"/>
                <wp:wrapSquare wrapText="bothSides"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0EA736" w14:textId="2007957C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piking</w:t>
                            </w:r>
                          </w:p>
                          <w:p w14:paraId="73319808" w14:textId="03D56ED9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Offense</w:t>
                            </w:r>
                          </w:p>
                          <w:p w14:paraId="50A26DCE" w14:textId="56FB85BE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fense</w:t>
                            </w:r>
                          </w:p>
                          <w:p w14:paraId="025B5E44" w14:textId="53ACFF96" w:rsidR="006C78C9" w:rsidRPr="007203A4" w:rsidRDefault="00366620" w:rsidP="00E1060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pirit of the Game</w:t>
                            </w:r>
                          </w:p>
                          <w:p w14:paraId="063C15CC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0938F60" id="Text Box 345" o:spid="_x0000_s1048" type="#_x0000_t202" style="position:absolute;margin-left:36.25pt;margin-top:519.75pt;width:184.55pt;height:80.4pt;z-index:25203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" filled="f" stroked="f">
                <v:textbox>
                  <w:txbxContent>
                    <w:p w14:paraId="5E0EA736" w14:textId="2007957C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piking</w:t>
                      </w:r>
                    </w:p>
                    <w:p w14:paraId="73319808" w14:textId="03D56ED9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Offense</w:t>
                      </w:r>
                    </w:p>
                    <w:p w14:paraId="50A26DCE" w14:textId="56FB85BE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efense</w:t>
                      </w:r>
                    </w:p>
                    <w:p w14:paraId="025B5E44" w14:textId="53ACFF96" w:rsidR="006C78C9" w:rsidRPr="007203A4" w:rsidRDefault="00366620" w:rsidP="00E1060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pirit of the Game</w:t>
                      </w:r>
                    </w:p>
                    <w:p w14:paraId="063C15CC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1D78A0D2" wp14:editId="5C0230F6">
                <wp:simplePos x="0" y="0"/>
                <wp:positionH relativeFrom="margin">
                  <wp:posOffset>4156075</wp:posOffset>
                </wp:positionH>
                <wp:positionV relativeFrom="paragraph">
                  <wp:posOffset>656399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24644F33" id="Straight Connector 346" o:spid="_x0000_s1026" style="position:absolute;z-index:252032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25pt,516.85pt" to="557.65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" strokecolor="#a00701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33024" behindDoc="0" locked="0" layoutInCell="1" allowOverlap="1" wp14:anchorId="1B592546" wp14:editId="6FCCACC6">
                <wp:simplePos x="0" y="0"/>
                <wp:positionH relativeFrom="column">
                  <wp:posOffset>3658870</wp:posOffset>
                </wp:positionH>
                <wp:positionV relativeFrom="paragraph">
                  <wp:posOffset>630301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7" name="Group 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8" name="Oval 348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Oval 349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Text Box 350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1CE457" w14:textId="6B75EF32" w:rsidR="006C78C9" w:rsidRPr="00B72B6C" w:rsidRDefault="00E1060D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8</w:t>
                              </w:r>
                            </w:p>
                            <w:p w14:paraId="5170B509" w14:textId="77777777" w:rsidR="006C78C9" w:rsidRDefault="006C78C9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B592546" id="Group 347" o:spid="_x0000_s1049" style="position:absolute;margin-left:288.1pt;margin-top:496.3pt;width:39.9pt;height:41.5pt;z-index:252033024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">
                <v:oval id="Oval 348" o:spid="_x0000_s1050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C/mr8A&#10;AADcAAAADwAAAGRycy9kb3ducmV2LnhtbERPz2vCMBS+D/Y/hDfwMmY6O2TUpiKDgte6CR4fzbMp&#10;Ni8libX+9+Yg7Pjx/S63sx3ERD70jhV8LjMQxK3TPXcK/n7rj28QISJrHByTgjsF2FavLyUW2t24&#10;oekQO5FCOBSowMQ4FlKG1pDFsHQjceLOzluMCfpOao+3FG4HucqytbTYc2owONKPofZyuFoFfMTz&#10;tGpyVwf0bOr3k2nvTqnF27zbgIg0x3/x073XCvKvtDadSUdAVg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ML+avwAAANwAAAAPAAAAAAAAAAAAAAAAAJgCAABkcnMvZG93bnJl&#10;di54bWxQSwUGAAAAAAQABAD1AAAAhAMAAAAA&#10;" filled="f" strokecolor="#a00701" strokeweight="4.5pt"/>
                <v:oval id="Oval 349" o:spid="_x0000_s1051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R24ccA&#10;AADcAAAADwAAAGRycy9kb3ducmV2LnhtbESPQWvCQBSE74X+h+UJXkrdtNaSRlcpQaFIKzSVnp/Z&#10;ZxLMvg27q0Z/fbdQ6HGYmW+Y2aI3rTiR841lBQ+jBARxaXXDlYLt1+o+BeEDssbWMim4kIfF/PZm&#10;hpm2Z/6kUxEqESHsM1RQh9BlUvqyJoN+ZDvi6O2tMxiidJXUDs8Rblr5mCTP0mDDcaHGjvKaykNx&#10;NAp2bv19WK4/3rf5Ki/8dZLebfJUqeGgf52CCNSH//Bf+00rGD+9wO+ZeATk/A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zUduHHAAAA3AAAAA8AAAAAAAAAAAAAAAAAmAIAAGRy&#10;cy9kb3ducmV2LnhtbFBLBQYAAAAABAAEAPUAAACMAwAAAAA=&#10;" filled="f" strokecolor="#a00701" strokeweight=".5pt"/>
                <v:shape id="Text Box 350" o:spid="_x0000_s1052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deHMAA&#10;AADcAAAADwAAAGRycy9kb3ducmV2LnhtbERPy4rCMBTdC/MP4Q7MThNnVLRjlEERXCk+YXaX5toW&#10;m5vSRFv/3iwEl4fzns5bW4o71b5wrKHfUyCIU2cKzjQcD6vuGIQPyAZLx6ThQR7ms4/OFBPjGt7R&#10;fR8yEUPYJ6ghD6FKpPRpThZ9z1XEkbu42mKIsM6kqbGJ4baU30qNpMWCY0OOFS1ySq/7m9Vw2lz+&#10;zwO1zZZ2WDWuVZLtRGr99dn+/YII1Ia3+OVeGw0/wzg/nolH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ideHMAAAADcAAAADwAAAAAAAAAAAAAAAACYAgAAZHJzL2Rvd25y&#10;ZXYueG1sUEsFBgAAAAAEAAQA9QAAAIUDAAAAAA==&#10;" filled="f" stroked="f">
                  <v:textbox>
                    <w:txbxContent>
                      <w:p w14:paraId="4A1CE457" w14:textId="6B75EF32" w:rsidR="006C78C9" w:rsidRPr="00B72B6C" w:rsidRDefault="00E1060D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8</w:t>
                        </w:r>
                      </w:p>
                      <w:p w14:paraId="5170B509" w14:textId="77777777" w:rsidR="006C78C9" w:rsidRDefault="006C78C9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34BF27AA" wp14:editId="7F84C697">
                <wp:simplePos x="0" y="0"/>
                <wp:positionH relativeFrom="column">
                  <wp:posOffset>723900</wp:posOffset>
                </wp:positionH>
                <wp:positionV relativeFrom="paragraph">
                  <wp:posOffset>1974850</wp:posOffset>
                </wp:positionV>
                <wp:extent cx="2781935" cy="552450"/>
                <wp:effectExtent l="0" t="0" r="0" b="6350"/>
                <wp:wrapSquare wrapText="bothSides"/>
                <wp:docPr id="510" name="Text Box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93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716DC9" w14:textId="4F488AFF" w:rsidR="007C5582" w:rsidRPr="006C78C9" w:rsidRDefault="007A3E6F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Communication skills are important to what aspect of Roundnet?</w:t>
                            </w:r>
                          </w:p>
                          <w:p w14:paraId="333FBF12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4BF27AA" id="Text Box 510" o:spid="_x0000_s1053" type="#_x0000_t202" style="position:absolute;margin-left:57pt;margin-top:155.5pt;width:219.05pt;height:43.5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" filled="f" stroked="f">
                <v:textbox>
                  <w:txbxContent>
                    <w:p w14:paraId="4D716DC9" w14:textId="4F488AFF" w:rsidR="007C5582" w:rsidRPr="006C78C9" w:rsidRDefault="007A3E6F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Communication skills are important to what aspect of Roundnet?</w:t>
                      </w:r>
                    </w:p>
                    <w:p w14:paraId="333FBF12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13568" behindDoc="0" locked="0" layoutInCell="1" allowOverlap="1" wp14:anchorId="2585445C" wp14:editId="661D545C">
                <wp:simplePos x="0" y="0"/>
                <wp:positionH relativeFrom="column">
                  <wp:posOffset>3652520</wp:posOffset>
                </wp:positionH>
                <wp:positionV relativeFrom="paragraph">
                  <wp:posOffset>220408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41" name="Oval 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106E2E" w14:textId="065430D8" w:rsidR="006C78C9" w:rsidRPr="00B72B6C" w:rsidRDefault="00E1060D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4</w:t>
                              </w:r>
                            </w:p>
                            <w:p w14:paraId="4C5FE2A1" w14:textId="77777777" w:rsidR="006C78C9" w:rsidRDefault="006C78C9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2585445C" id="Group 40" o:spid="_x0000_s1054" style="position:absolute;margin-left:287.6pt;margin-top:173.55pt;width:39.9pt;height:41.5pt;z-index:25201356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">
                <v:oval id="Oval 41" o:spid="_x0000_s1055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b8bMEA&#10;AADbAAAADwAAAGRycy9kb3ducmV2LnhtbESPzWrDMBCE74W+g9hALiWW45ZSHCuhFAy55qfQ42Jt&#10;LBNrZSTVsd8+ChR6HGbmG6baTbYXI/nQOVawznIQxI3THbcKzqd69QEiRGSNvWNSMFOA3fb5qcJS&#10;uxsfaDzGViQIhxIVmBiHUsrQGLIYMjcQJ+/ivMWYpG+l9nhLcNvLIs/fpcWO04LBgb4MNdfjr1XA&#10;33gZi8OrqwN6NvXLj2lmp9RyMX1uQESa4n/4r73XCt7W8PiSfoDc3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qG/GzBAAAA2wAAAA8AAAAAAAAAAAAAAAAAmAIAAGRycy9kb3du&#10;cmV2LnhtbFBLBQYAAAAABAAEAPUAAACGAwAAAAA=&#10;" filled="f" strokecolor="#a00701" strokeweight="4.5pt"/>
                <v:oval id="Oval 42" o:spid="_x0000_s1056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sjosYA&#10;AADbAAAADwAAAGRycy9kb3ducmV2LnhtbESPQWvCQBSE74X+h+UVeil1o1QJ0VUkVChiBVPx/Mw+&#10;k2D2bdjdauqv7wqFHoeZ+YaZLXrTigs531hWMBwkIIhLqxuuFOy/Vq8pCB+QNbaWScEPeVjMHx9m&#10;mGl75R1dilCJCGGfoYI6hC6T0pc1GfQD2xFH72SdwRClq6R2eI1w08pRkkykwYbjQo0d5TWV5+Lb&#10;KDi69eH8vv7c7PNVXvjbOH3Z5qlSz0/9cgoiUB/+w3/tD63gbQT3L/EH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PsjosYAAADbAAAADwAAAAAAAAAAAAAAAACYAgAAZHJz&#10;L2Rvd25yZXYueG1sUEsFBgAAAAAEAAQA9QAAAIsDAAAAAA==&#10;" filled="f" strokecolor="#a00701" strokeweight=".5pt"/>
                <v:shape id="Text Box 46" o:spid="_x0000_s1057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bHC8IA&#10;AADb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RvD6En+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lscLwgAAANsAAAAPAAAAAAAAAAAAAAAAAJgCAABkcnMvZG93&#10;bnJldi54bWxQSwUGAAAAAAQABAD1AAAAhwMAAAAA&#10;" filled="f" stroked="f">
                  <v:textbox>
                    <w:txbxContent>
                      <w:p w14:paraId="77106E2E" w14:textId="065430D8" w:rsidR="006C78C9" w:rsidRPr="00B72B6C" w:rsidRDefault="00E1060D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4</w:t>
                        </w:r>
                      </w:p>
                      <w:p w14:paraId="4C5FE2A1" w14:textId="77777777" w:rsidR="006C78C9" w:rsidRDefault="006C78C9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25E1B2E5" wp14:editId="4F7AFD74">
                <wp:simplePos x="0" y="0"/>
                <wp:positionH relativeFrom="margin">
                  <wp:posOffset>4149725</wp:posOffset>
                </wp:positionH>
                <wp:positionV relativeFrom="paragraph">
                  <wp:posOffset>246507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1E01F66" id="Straight Connector 39" o:spid="_x0000_s1026" style="position:absolute;z-index:252012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6.75pt,194.1pt" to="557.15pt,19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" strokecolor="#a00701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4C7EB707" wp14:editId="3C5A3012">
                <wp:simplePos x="0" y="0"/>
                <wp:positionH relativeFrom="page">
                  <wp:posOffset>454025</wp:posOffset>
                </wp:positionH>
                <wp:positionV relativeFrom="paragraph">
                  <wp:posOffset>2501900</wp:posOffset>
                </wp:positionV>
                <wp:extent cx="2343785" cy="1021080"/>
                <wp:effectExtent l="0" t="0" r="0" b="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91E4AA" w14:textId="5FFC0FC0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Offense</w:t>
                            </w:r>
                          </w:p>
                          <w:p w14:paraId="0AFE2068" w14:textId="4BF97AFA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fense</w:t>
                            </w:r>
                          </w:p>
                          <w:p w14:paraId="522DF6AB" w14:textId="4E8552FB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portsmanship</w:t>
                            </w:r>
                          </w:p>
                          <w:p w14:paraId="485CE380" w14:textId="3F5231AD" w:rsidR="006C78C9" w:rsidRPr="007203A4" w:rsidRDefault="007A3E6F" w:rsidP="00E1060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ll of the Above</w:t>
                            </w:r>
                          </w:p>
                          <w:p w14:paraId="2E907620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C7EB707" id="Text Box 38" o:spid="_x0000_s1058" type="#_x0000_t202" style="position:absolute;margin-left:35.75pt;margin-top:197pt;width:184.55pt;height:80.4pt;z-index:25201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" filled="f" stroked="f">
                <v:textbox>
                  <w:txbxContent>
                    <w:p w14:paraId="2F91E4AA" w14:textId="5FFC0FC0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Offense</w:t>
                      </w:r>
                    </w:p>
                    <w:p w14:paraId="0AFE2068" w14:textId="4BF97AFA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efense</w:t>
                      </w:r>
                    </w:p>
                    <w:p w14:paraId="522DF6AB" w14:textId="4E8552FB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portsmanship</w:t>
                      </w:r>
                    </w:p>
                    <w:p w14:paraId="485CE380" w14:textId="3F5231AD" w:rsidR="006C78C9" w:rsidRPr="007203A4" w:rsidRDefault="007A3E6F" w:rsidP="00E1060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ll of the Above</w:t>
                      </w:r>
                    </w:p>
                    <w:p w14:paraId="2E907620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2126D0DF" wp14:editId="7D1C9EC2">
                <wp:simplePos x="0" y="0"/>
                <wp:positionH relativeFrom="column">
                  <wp:posOffset>213360</wp:posOffset>
                </wp:positionH>
                <wp:positionV relativeFrom="paragraph">
                  <wp:posOffset>222377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94" name="Group 4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501" name="Oval 50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3" name="Oval 503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A0070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5" name="Text Box 505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D0D6D8" w14:textId="3983F70E" w:rsidR="006C78C9" w:rsidRPr="00B72B6C" w:rsidRDefault="00E1060D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3</w:t>
                              </w:r>
                            </w:p>
                            <w:p w14:paraId="58CEEEE4" w14:textId="77777777" w:rsidR="006C78C9" w:rsidRDefault="006C78C9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2126D0DF" id="Group 494" o:spid="_x0000_s1059" style="position:absolute;margin-left:16.8pt;margin-top:175.1pt;width:39.9pt;height:41.5pt;z-index:252009472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">
                <v:oval id="Oval 501" o:spid="_x0000_s1060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ttP8IA&#10;AADcAAAADwAAAGRycy9kb3ducmV2LnhtbESPzWrDMBCE74W8g9hCLqWW49IQXCshFAy55qfQ42Jt&#10;LFNrZSTVsd8+ChR6HGbmG6baTbYXI/nQOVawynIQxI3THbcKLuf6dQMiRGSNvWNSMFOA3XbxVGGp&#10;3Y2PNJ5iKxKEQ4kKTIxDKWVoDFkMmRuIk3d13mJM0rdSe7wluO1lkedrabHjtGBwoE9Dzc/p1yrg&#10;L7yOxfHN1QE9m/rl2zSzU2r5PO0/QESa4n/4r33QCt7zFTzOpCMgt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K20/wgAAANwAAAAPAAAAAAAAAAAAAAAAAJgCAABkcnMvZG93&#10;bnJldi54bWxQSwUGAAAAAAQABAD1AAAAhwMAAAAA&#10;" filled="f" strokecolor="#a00701" strokeweight="4.5pt"/>
                <v:oval id="Oval 503" o:spid="_x0000_s1061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06M8YA&#10;AADcAAAADwAAAGRycy9kb3ducmV2LnhtbESPQWvCQBSE7wX/w/IEL0U3tighdRUJFYpYwSg9v2Zf&#10;k2D2bdhdNe2vdwuFHoeZ+YZZrHrTiis531hWMJ0kIIhLqxuuFJyOm3EKwgdkja1lUvBNHlbLwcMC&#10;M21vfKBrESoRIewzVFCH0GVS+rImg35iO+LofVlnMETpKqkd3iLctPIpSebSYMNxocaO8prKc3Ex&#10;Cj7d9uP8un3fnfJNXvifWfq4z1OlRsN+/QIiUB/+w3/tN61gljzD75l4BOTy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R06M8YAAADcAAAADwAAAAAAAAAAAAAAAACYAgAAZHJz&#10;L2Rvd25yZXYueG1sUEsFBgAAAAAEAAQA9QAAAIsDAAAAAA==&#10;" filled="f" strokecolor="#a00701" strokeweight=".5pt"/>
                <v:shape id="Text Box 505" o:spid="_x0000_s1062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gQYcQA&#10;AADcAAAADwAAAGRycy9kb3ducmV2LnhtbESPQWvCQBSE74L/YXmF3sxuxUibugliEXpqUVvB2yP7&#10;TEKzb0N2a9J/3xUEj8PMfMOsitG24kK9bxxreEoUCOLSmYYrDV+H7ewZhA/IBlvHpOGPPBT5dLLC&#10;zLiBd3TZh0pECPsMNdQhdJmUvqzJok9cRxy9s+sthij7Spoehwi3rZwrtZQWG44LNXa0qan82f9a&#10;Dd8f59NxoT6rN5t2gxuVZPsitX58GNevIAKN4R6+td+NhlSlcD0Tj4D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oEGHEAAAA3AAAAA8AAAAAAAAAAAAAAAAAmAIAAGRycy9k&#10;b3ducmV2LnhtbFBLBQYAAAAABAAEAPUAAACJAwAAAAA=&#10;" filled="f" stroked="f">
                  <v:textbox>
                    <w:txbxContent>
                      <w:p w14:paraId="1AD0D6D8" w14:textId="3983F70E" w:rsidR="006C78C9" w:rsidRPr="00B72B6C" w:rsidRDefault="00E1060D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3</w:t>
                        </w:r>
                      </w:p>
                      <w:p w14:paraId="58CEEEE4" w14:textId="77777777" w:rsidR="006C78C9" w:rsidRDefault="006C78C9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01B172C5" wp14:editId="04E31CC5">
                <wp:simplePos x="0" y="0"/>
                <wp:positionH relativeFrom="margin">
                  <wp:posOffset>710565</wp:posOffset>
                </wp:positionH>
                <wp:positionV relativeFrom="paragraph">
                  <wp:posOffset>248475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93" name="Straight Connector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1E8B6F77" id="Straight Connector 493" o:spid="_x0000_s1026" style="position:absolute;z-index:252008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5.95pt,195.65pt" to="286.35pt,1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" strokecolor="#a00701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7A3D147F" wp14:editId="17D36A97">
                <wp:simplePos x="0" y="0"/>
                <wp:positionH relativeFrom="column">
                  <wp:posOffset>4163695</wp:posOffset>
                </wp:positionH>
                <wp:positionV relativeFrom="paragraph">
                  <wp:posOffset>1802765</wp:posOffset>
                </wp:positionV>
                <wp:extent cx="2767330" cy="758825"/>
                <wp:effectExtent l="0" t="0" r="0" b="3175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7330" cy="758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E0E9AE" w14:textId="389A12B6" w:rsidR="007C5582" w:rsidRPr="006C78C9" w:rsidRDefault="007A3E6F" w:rsidP="007C5582">
                            <w:pPr>
                              <w:spacing w:after="160" w:line="259" w:lineRule="auto"/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 xml:space="preserve">Developing coordination is important for </w:t>
                            </w:r>
                            <w:r w:rsidR="00366620">
                              <w:rPr>
                                <w:rFonts w:ascii="Arial" w:hAnsi="Arial"/>
                                <w:b/>
                              </w:rPr>
                              <w:t>Roundnet. It is a component of…</w:t>
                            </w:r>
                          </w:p>
                          <w:p w14:paraId="4E326AD6" w14:textId="77777777" w:rsidR="006C78C9" w:rsidRPr="006C78C9" w:rsidRDefault="006C78C9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3D147F" id="Text Box 49" o:spid="_x0000_s1063" type="#_x0000_t202" style="position:absolute;margin-left:327.85pt;margin-top:141.95pt;width:217.9pt;height:59.7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" filled="f" stroked="f">
                <v:textbox>
                  <w:txbxContent>
                    <w:p w14:paraId="16E0E9AE" w14:textId="389A12B6" w:rsidR="007C5582" w:rsidRPr="006C78C9" w:rsidRDefault="007A3E6F" w:rsidP="007C5582">
                      <w:pPr>
                        <w:spacing w:after="160" w:line="259" w:lineRule="auto"/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 xml:space="preserve">Developing coordination is important for </w:t>
                      </w:r>
                      <w:r w:rsidR="00366620">
                        <w:rPr>
                          <w:rFonts w:ascii="Arial" w:hAnsi="Arial"/>
                          <w:b/>
                        </w:rPr>
                        <w:t>Roundnet. It is a component of…</w:t>
                      </w:r>
                    </w:p>
                    <w:p w14:paraId="4E326AD6" w14:textId="77777777" w:rsidR="006C78C9" w:rsidRPr="006C78C9" w:rsidRDefault="006C78C9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A941579" wp14:editId="185C364D">
                <wp:simplePos x="0" y="0"/>
                <wp:positionH relativeFrom="margin">
                  <wp:posOffset>717550</wp:posOffset>
                </wp:positionH>
                <wp:positionV relativeFrom="paragraph">
                  <wp:posOffset>5461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5DC31530" id="Straight Connector 2" o:spid="_x0000_s1026" style="position:absolute;z-index:2518763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5pt,43pt" to="286.9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" strokecolor="#a00701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5FAF571A" wp14:editId="345EFBD2">
                <wp:simplePos x="0" y="0"/>
                <wp:positionH relativeFrom="margin">
                  <wp:posOffset>4156710</wp:posOffset>
                </wp:positionH>
                <wp:positionV relativeFrom="paragraph">
                  <wp:posOffset>5264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82" name="Straight Connector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A0070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B10B326" id="Straight Connector 482" o:spid="_x0000_s1026" style="position:absolute;z-index:252001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3pt,41.45pt" to="557.7pt,4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" strokecolor="#a00701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6023B2E3" wp14:editId="3AEF7AFC">
                <wp:simplePos x="0" y="0"/>
                <wp:positionH relativeFrom="page">
                  <wp:posOffset>3900170</wp:posOffset>
                </wp:positionH>
                <wp:positionV relativeFrom="paragraph">
                  <wp:posOffset>543560</wp:posOffset>
                </wp:positionV>
                <wp:extent cx="2343785" cy="1021080"/>
                <wp:effectExtent l="0" t="0" r="0" b="0"/>
                <wp:wrapSquare wrapText="bothSides"/>
                <wp:docPr id="492" name="Text Box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23483" w14:textId="3BEAFF58" w:rsidR="006C78C9" w:rsidRPr="007203A4" w:rsidRDefault="007A3E6F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Upright</w:t>
                            </w:r>
                          </w:p>
                          <w:p w14:paraId="7A756A97" w14:textId="1D1B0319" w:rsidR="006C78C9" w:rsidRPr="007203A4" w:rsidRDefault="007A3E6F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thletic Ability</w:t>
                            </w:r>
                          </w:p>
                          <w:p w14:paraId="05871D5E" w14:textId="68C78C61" w:rsidR="006C78C9" w:rsidRPr="007203A4" w:rsidRDefault="007A3E6F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thletic Stance</w:t>
                            </w:r>
                          </w:p>
                          <w:p w14:paraId="2B7E5207" w14:textId="123BD73B" w:rsidR="006C78C9" w:rsidRPr="007203A4" w:rsidRDefault="007A3E6F" w:rsidP="006C78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160" w:line="259" w:lineRule="auto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Get Ready</w:t>
                            </w:r>
                          </w:p>
                          <w:p w14:paraId="281D96D5" w14:textId="77777777" w:rsidR="006C78C9" w:rsidRPr="00455E1A" w:rsidRDefault="006C78C9" w:rsidP="00475A93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023B2E3" id="Text Box 492" o:spid="_x0000_s1064" type="#_x0000_t202" style="position:absolute;margin-left:307.1pt;margin-top:42.8pt;width:184.55pt;height:80.4pt;z-index:25200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" filled="f" stroked="f">
                <v:textbox>
                  <w:txbxContent>
                    <w:p w14:paraId="69123483" w14:textId="3BEAFF58" w:rsidR="006C78C9" w:rsidRPr="007203A4" w:rsidRDefault="007A3E6F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Upright</w:t>
                      </w:r>
                    </w:p>
                    <w:p w14:paraId="7A756A97" w14:textId="1D1B0319" w:rsidR="006C78C9" w:rsidRPr="007203A4" w:rsidRDefault="007A3E6F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thletic Ability</w:t>
                      </w:r>
                    </w:p>
                    <w:p w14:paraId="05871D5E" w14:textId="68C78C61" w:rsidR="006C78C9" w:rsidRPr="007203A4" w:rsidRDefault="007A3E6F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thletic Stance</w:t>
                      </w:r>
                    </w:p>
                    <w:p w14:paraId="2B7E5207" w14:textId="123BD73B" w:rsidR="006C78C9" w:rsidRPr="007203A4" w:rsidRDefault="007A3E6F" w:rsidP="006C78C9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160" w:line="259" w:lineRule="auto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Get Ready</w:t>
                      </w:r>
                    </w:p>
                    <w:p w14:paraId="281D96D5" w14:textId="77777777" w:rsidR="006C78C9" w:rsidRPr="00455E1A" w:rsidRDefault="006C78C9" w:rsidP="00475A93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1E345B" w:rsidSect="00B45DA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2A8198" w14:textId="77777777" w:rsidR="0016393D" w:rsidRDefault="0016393D" w:rsidP="00233FF0">
      <w:r>
        <w:separator/>
      </w:r>
    </w:p>
  </w:endnote>
  <w:endnote w:type="continuationSeparator" w:id="0">
    <w:p w14:paraId="40ED1DD4" w14:textId="77777777" w:rsidR="0016393D" w:rsidRDefault="0016393D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789ECD" w14:textId="77777777" w:rsidR="006C78C9" w:rsidRPr="009867AF" w:rsidRDefault="006C78C9" w:rsidP="009867AF">
    <w:pPr>
      <w:pStyle w:val="Footer"/>
      <w:framePr w:w="718" w:h="594" w:hRule="exact" w:wrap="around" w:vAnchor="text" w:hAnchor="page" w:x="10576" w:y="1"/>
      <w:jc w:val="center"/>
      <w:rPr>
        <w:rStyle w:val="PageNumber"/>
        <w:rFonts w:ascii="Arial" w:hAnsi="Arial"/>
        <w:b/>
        <w:sz w:val="40"/>
        <w:szCs w:val="40"/>
      </w:rPr>
    </w:pPr>
    <w:r w:rsidRPr="009867AF">
      <w:rPr>
        <w:rStyle w:val="PageNumber"/>
        <w:rFonts w:ascii="Arial" w:hAnsi="Arial"/>
        <w:b/>
        <w:sz w:val="40"/>
        <w:szCs w:val="40"/>
      </w:rPr>
      <w:fldChar w:fldCharType="begin"/>
    </w:r>
    <w:r w:rsidRPr="009867AF">
      <w:rPr>
        <w:rStyle w:val="PageNumber"/>
        <w:rFonts w:ascii="Arial" w:hAnsi="Arial"/>
        <w:b/>
        <w:sz w:val="40"/>
        <w:szCs w:val="40"/>
      </w:rPr>
      <w:instrText xml:space="preserve">PAGE  </w:instrText>
    </w:r>
    <w:r w:rsidRPr="009867AF">
      <w:rPr>
        <w:rStyle w:val="PageNumber"/>
        <w:rFonts w:ascii="Arial" w:hAnsi="Arial"/>
        <w:b/>
        <w:sz w:val="40"/>
        <w:szCs w:val="40"/>
      </w:rPr>
      <w:fldChar w:fldCharType="separate"/>
    </w:r>
    <w:r>
      <w:rPr>
        <w:rStyle w:val="PageNumber"/>
        <w:rFonts w:ascii="Arial" w:hAnsi="Arial"/>
        <w:b/>
        <w:noProof/>
        <w:sz w:val="40"/>
        <w:szCs w:val="40"/>
      </w:rPr>
      <w:t>2</w:t>
    </w:r>
    <w:r w:rsidRPr="009867AF">
      <w:rPr>
        <w:rStyle w:val="PageNumber"/>
        <w:rFonts w:ascii="Arial" w:hAnsi="Arial"/>
        <w:b/>
        <w:sz w:val="40"/>
        <w:szCs w:val="40"/>
      </w:rPr>
      <w:fldChar w:fldCharType="end"/>
    </w:r>
  </w:p>
  <w:p w14:paraId="3B712558" w14:textId="6DEEEA10" w:rsidR="006C78C9" w:rsidRDefault="006C78C9" w:rsidP="00225446">
    <w:pPr>
      <w:pStyle w:val="Footer"/>
      <w:tabs>
        <w:tab w:val="clear" w:pos="4320"/>
        <w:tab w:val="clear" w:pos="8640"/>
        <w:tab w:val="center" w:pos="576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832931" w14:textId="77777777" w:rsidR="0016393D" w:rsidRDefault="0016393D" w:rsidP="00233FF0">
      <w:r>
        <w:separator/>
      </w:r>
    </w:p>
  </w:footnote>
  <w:footnote w:type="continuationSeparator" w:id="0">
    <w:p w14:paraId="153091C1" w14:textId="77777777" w:rsidR="0016393D" w:rsidRDefault="0016393D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2B62F" w14:textId="77777777" w:rsidR="006C78C9" w:rsidRDefault="006C78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84E711E" wp14:editId="792DA2CE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553260" cy="784857"/>
          <wp:effectExtent l="0" t="0" r="0" b="3175"/>
          <wp:wrapNone/>
          <wp:docPr id="515" name="Picture 5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3260" cy="7848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0CDC"/>
    <w:multiLevelType w:val="hybridMultilevel"/>
    <w:tmpl w:val="0B9A8E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A71551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0119D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20328B4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7DE4569"/>
    <w:multiLevelType w:val="hybridMultilevel"/>
    <w:tmpl w:val="2EFCED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4260EFB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579421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6C979F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9D00F06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A825C74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C67095A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FB54FE6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1E654C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21725C4"/>
    <w:multiLevelType w:val="hybridMultilevel"/>
    <w:tmpl w:val="F8685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6A1C85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A9E1F71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C795C19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D929B7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62982FA5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7CE0427"/>
    <w:multiLevelType w:val="hybridMultilevel"/>
    <w:tmpl w:val="171269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BF557D1"/>
    <w:multiLevelType w:val="hybridMultilevel"/>
    <w:tmpl w:val="7A1C0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D76204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F7D5B71"/>
    <w:multiLevelType w:val="hybridMultilevel"/>
    <w:tmpl w:val="AC6EA1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3915B49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77758BF"/>
    <w:multiLevelType w:val="hybridMultilevel"/>
    <w:tmpl w:val="9670D72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79B55E1"/>
    <w:multiLevelType w:val="hybridMultilevel"/>
    <w:tmpl w:val="A1D4D9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889036A"/>
    <w:multiLevelType w:val="hybridMultilevel"/>
    <w:tmpl w:val="4ACABA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9202051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7E097C42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0"/>
  </w:num>
  <w:num w:numId="3">
    <w:abstractNumId w:val="26"/>
  </w:num>
  <w:num w:numId="4">
    <w:abstractNumId w:val="27"/>
  </w:num>
  <w:num w:numId="5">
    <w:abstractNumId w:val="10"/>
  </w:num>
  <w:num w:numId="6">
    <w:abstractNumId w:val="25"/>
  </w:num>
  <w:num w:numId="7">
    <w:abstractNumId w:val="20"/>
  </w:num>
  <w:num w:numId="8">
    <w:abstractNumId w:val="22"/>
  </w:num>
  <w:num w:numId="9">
    <w:abstractNumId w:val="19"/>
  </w:num>
  <w:num w:numId="10">
    <w:abstractNumId w:val="2"/>
  </w:num>
  <w:num w:numId="11">
    <w:abstractNumId w:val="16"/>
  </w:num>
  <w:num w:numId="12">
    <w:abstractNumId w:val="8"/>
  </w:num>
  <w:num w:numId="13">
    <w:abstractNumId w:val="7"/>
  </w:num>
  <w:num w:numId="14">
    <w:abstractNumId w:val="21"/>
  </w:num>
  <w:num w:numId="15">
    <w:abstractNumId w:val="6"/>
  </w:num>
  <w:num w:numId="16">
    <w:abstractNumId w:val="28"/>
  </w:num>
  <w:num w:numId="17">
    <w:abstractNumId w:val="9"/>
  </w:num>
  <w:num w:numId="18">
    <w:abstractNumId w:val="18"/>
  </w:num>
  <w:num w:numId="19">
    <w:abstractNumId w:val="15"/>
  </w:num>
  <w:num w:numId="20">
    <w:abstractNumId w:val="24"/>
  </w:num>
  <w:num w:numId="21">
    <w:abstractNumId w:val="1"/>
  </w:num>
  <w:num w:numId="22">
    <w:abstractNumId w:val="12"/>
  </w:num>
  <w:num w:numId="23">
    <w:abstractNumId w:val="17"/>
  </w:num>
  <w:num w:numId="24">
    <w:abstractNumId w:val="5"/>
  </w:num>
  <w:num w:numId="25">
    <w:abstractNumId w:val="4"/>
  </w:num>
  <w:num w:numId="26">
    <w:abstractNumId w:val="3"/>
  </w:num>
  <w:num w:numId="27">
    <w:abstractNumId w:val="11"/>
  </w:num>
  <w:num w:numId="28">
    <w:abstractNumId w:val="23"/>
  </w:num>
  <w:num w:numId="29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yNDMEQmNTIyMzQyUdpeDU4uLM/DyQAsNaANL/I1IsAAAA"/>
  </w:docVars>
  <w:rsids>
    <w:rsidRoot w:val="00233FF0"/>
    <w:rsid w:val="00092FE0"/>
    <w:rsid w:val="000A596B"/>
    <w:rsid w:val="000B25CE"/>
    <w:rsid w:val="000E1436"/>
    <w:rsid w:val="00121255"/>
    <w:rsid w:val="00123A72"/>
    <w:rsid w:val="00127ABE"/>
    <w:rsid w:val="0016393D"/>
    <w:rsid w:val="001C2CF8"/>
    <w:rsid w:val="001E345B"/>
    <w:rsid w:val="001F2CE1"/>
    <w:rsid w:val="00212260"/>
    <w:rsid w:val="00212AEB"/>
    <w:rsid w:val="00225446"/>
    <w:rsid w:val="00232431"/>
    <w:rsid w:val="00233FF0"/>
    <w:rsid w:val="002724F1"/>
    <w:rsid w:val="00276491"/>
    <w:rsid w:val="002829AA"/>
    <w:rsid w:val="002E3B0C"/>
    <w:rsid w:val="002F087D"/>
    <w:rsid w:val="0030074D"/>
    <w:rsid w:val="003166B4"/>
    <w:rsid w:val="00355EFB"/>
    <w:rsid w:val="00366620"/>
    <w:rsid w:val="00382787"/>
    <w:rsid w:val="00397B6F"/>
    <w:rsid w:val="003A5C99"/>
    <w:rsid w:val="003A73A4"/>
    <w:rsid w:val="003D2B0E"/>
    <w:rsid w:val="003F0B6E"/>
    <w:rsid w:val="00407D64"/>
    <w:rsid w:val="004344F7"/>
    <w:rsid w:val="00437F5E"/>
    <w:rsid w:val="00455E1A"/>
    <w:rsid w:val="00475A93"/>
    <w:rsid w:val="004809E9"/>
    <w:rsid w:val="00497E10"/>
    <w:rsid w:val="004A2110"/>
    <w:rsid w:val="004A423B"/>
    <w:rsid w:val="004B56B4"/>
    <w:rsid w:val="004C2776"/>
    <w:rsid w:val="00500A82"/>
    <w:rsid w:val="00504D04"/>
    <w:rsid w:val="00525C27"/>
    <w:rsid w:val="00546F12"/>
    <w:rsid w:val="00561980"/>
    <w:rsid w:val="00580D7C"/>
    <w:rsid w:val="00585DC9"/>
    <w:rsid w:val="005971B4"/>
    <w:rsid w:val="005A45DE"/>
    <w:rsid w:val="005C76DF"/>
    <w:rsid w:val="00656DFB"/>
    <w:rsid w:val="00674C6A"/>
    <w:rsid w:val="00687DC6"/>
    <w:rsid w:val="006942EB"/>
    <w:rsid w:val="006A3D7B"/>
    <w:rsid w:val="006C2F8F"/>
    <w:rsid w:val="006C78C9"/>
    <w:rsid w:val="00742A65"/>
    <w:rsid w:val="00771866"/>
    <w:rsid w:val="007736EB"/>
    <w:rsid w:val="007904D2"/>
    <w:rsid w:val="00794312"/>
    <w:rsid w:val="007A3E6F"/>
    <w:rsid w:val="007A4780"/>
    <w:rsid w:val="007A53E6"/>
    <w:rsid w:val="007C0FFD"/>
    <w:rsid w:val="007C5582"/>
    <w:rsid w:val="007E69CA"/>
    <w:rsid w:val="00832D35"/>
    <w:rsid w:val="00840028"/>
    <w:rsid w:val="00853302"/>
    <w:rsid w:val="008700F4"/>
    <w:rsid w:val="00881358"/>
    <w:rsid w:val="00881ACC"/>
    <w:rsid w:val="00892098"/>
    <w:rsid w:val="00896D43"/>
    <w:rsid w:val="008A16C4"/>
    <w:rsid w:val="008E14F5"/>
    <w:rsid w:val="00914F70"/>
    <w:rsid w:val="0094071B"/>
    <w:rsid w:val="009867AF"/>
    <w:rsid w:val="00987B50"/>
    <w:rsid w:val="009A13BA"/>
    <w:rsid w:val="009C163D"/>
    <w:rsid w:val="009C5A70"/>
    <w:rsid w:val="00A304AE"/>
    <w:rsid w:val="00A63F85"/>
    <w:rsid w:val="00A719A3"/>
    <w:rsid w:val="00A73473"/>
    <w:rsid w:val="00A87E93"/>
    <w:rsid w:val="00AA1054"/>
    <w:rsid w:val="00AC1CE5"/>
    <w:rsid w:val="00AC2F01"/>
    <w:rsid w:val="00AE3815"/>
    <w:rsid w:val="00AE480F"/>
    <w:rsid w:val="00B318EF"/>
    <w:rsid w:val="00B41A65"/>
    <w:rsid w:val="00B45DA0"/>
    <w:rsid w:val="00B65C78"/>
    <w:rsid w:val="00B72B6C"/>
    <w:rsid w:val="00BA6592"/>
    <w:rsid w:val="00BA7BC9"/>
    <w:rsid w:val="00BB4621"/>
    <w:rsid w:val="00BC12F1"/>
    <w:rsid w:val="00BD6E9C"/>
    <w:rsid w:val="00BE02A0"/>
    <w:rsid w:val="00BF4D1E"/>
    <w:rsid w:val="00C16C30"/>
    <w:rsid w:val="00C26897"/>
    <w:rsid w:val="00C90117"/>
    <w:rsid w:val="00C92CDB"/>
    <w:rsid w:val="00CC4864"/>
    <w:rsid w:val="00CC6EE8"/>
    <w:rsid w:val="00D2296F"/>
    <w:rsid w:val="00D55B7A"/>
    <w:rsid w:val="00D969DC"/>
    <w:rsid w:val="00DA0863"/>
    <w:rsid w:val="00DC1308"/>
    <w:rsid w:val="00E04708"/>
    <w:rsid w:val="00E1060D"/>
    <w:rsid w:val="00E20160"/>
    <w:rsid w:val="00E235A6"/>
    <w:rsid w:val="00E335F8"/>
    <w:rsid w:val="00E80F5F"/>
    <w:rsid w:val="00E97C39"/>
    <w:rsid w:val="00EA2680"/>
    <w:rsid w:val="00ED00BE"/>
    <w:rsid w:val="00ED0714"/>
    <w:rsid w:val="00ED0ECA"/>
    <w:rsid w:val="00EE5B47"/>
    <w:rsid w:val="00F06BDC"/>
    <w:rsid w:val="00F154EB"/>
    <w:rsid w:val="00F42DEB"/>
    <w:rsid w:val="00F50145"/>
    <w:rsid w:val="00F66197"/>
    <w:rsid w:val="00F97A94"/>
    <w:rsid w:val="00FA717B"/>
    <w:rsid w:val="00FB3C27"/>
    <w:rsid w:val="00FC0455"/>
    <w:rsid w:val="00FD3839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ABB0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867A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86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0A3302-5E8A-0E4D-B9C5-FF255A0EF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2-13T21:10:00Z</cp:lastPrinted>
  <dcterms:created xsi:type="dcterms:W3CDTF">2015-12-23T09:06:00Z</dcterms:created>
  <dcterms:modified xsi:type="dcterms:W3CDTF">2015-12-23T09:06:00Z</dcterms:modified>
</cp:coreProperties>
</file>